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22095A" w14:textId="0378B161" w:rsidR="003C691B" w:rsidRDefault="00E16DB1">
      <w:r>
        <w:t>Lambda function using SAM (Serverless Application Model)</w:t>
      </w:r>
      <w:r w:rsidR="00C07CA0">
        <w:t xml:space="preserve">  to AWS Lambda Deployment Package in Python</w:t>
      </w:r>
    </w:p>
    <w:p w14:paraId="63FC3D8A" w14:textId="5ED1BAC9" w:rsidR="00E16DB1" w:rsidRDefault="00E16DB1"/>
    <w:p w14:paraId="2EF7A130" w14:textId="0F6667A0" w:rsidR="00E16DB1" w:rsidRDefault="00E16DB1">
      <w:r>
        <w:t>Issue: While testing lambda functions on AWS Console leads to a limitation when external dependencies need to be added to the project. In my case Scipy.py, the best solution I found was use SAM, to locally test my function and add external packages.</w:t>
      </w:r>
    </w:p>
    <w:p w14:paraId="66A22DE1" w14:textId="77777777" w:rsidR="00E16DB1" w:rsidRDefault="00E16DB1"/>
    <w:p w14:paraId="0911CA78" w14:textId="482F7064" w:rsidR="00E16DB1" w:rsidRDefault="00E16DB1">
      <w:r>
        <w:t>Keys: CloudFormation, SAM</w:t>
      </w:r>
    </w:p>
    <w:p w14:paraId="2AB7E4C4" w14:textId="46B9AF37" w:rsidR="00264D41" w:rsidRDefault="00BF4F83">
      <w:r>
        <w:t xml:space="preserve"> </w:t>
      </w:r>
    </w:p>
    <w:p w14:paraId="5C83ABDE" w14:textId="58FB50DD" w:rsidR="00BF4F83" w:rsidRDefault="00BF4F83">
      <w:r>
        <w:t xml:space="preserve">Other solution create a </w:t>
      </w:r>
      <w:proofErr w:type="spellStart"/>
      <w:r>
        <w:t>virtualenv</w:t>
      </w:r>
      <w:proofErr w:type="spellEnd"/>
    </w:p>
    <w:p w14:paraId="3C5A02BB" w14:textId="3FD5F785" w:rsidR="00357905" w:rsidRDefault="00357905">
      <w:r w:rsidRPr="00357905">
        <w:drawing>
          <wp:inline distT="0" distB="0" distL="0" distR="0" wp14:anchorId="32843F1B" wp14:editId="1675CA13">
            <wp:extent cx="5715798" cy="2286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8123" w14:textId="3922C364" w:rsidR="00357905" w:rsidRDefault="00357905"/>
    <w:p w14:paraId="05AEB291" w14:textId="05F83A6A" w:rsidR="00357905" w:rsidRDefault="00357905">
      <w:r w:rsidRPr="00357905">
        <w:drawing>
          <wp:inline distT="0" distB="0" distL="0" distR="0" wp14:anchorId="2524ECE7" wp14:editId="14A12AEB">
            <wp:extent cx="4467849" cy="200052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9B19" w14:textId="69D823F6" w:rsidR="00357905" w:rsidRDefault="00357905"/>
    <w:p w14:paraId="23E89565" w14:textId="53BE1200" w:rsidR="00357905" w:rsidRDefault="00357905">
      <w:r>
        <w:t>Activate the virtual environment</w:t>
      </w:r>
    </w:p>
    <w:p w14:paraId="12671244" w14:textId="17C4DED9" w:rsidR="00357905" w:rsidRDefault="00357905">
      <w:r w:rsidRPr="00357905">
        <w:drawing>
          <wp:inline distT="0" distB="0" distL="0" distR="0" wp14:anchorId="67E516B8" wp14:editId="55040F1E">
            <wp:extent cx="5731510" cy="3562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5E25A" w14:textId="797E041E" w:rsidR="00357905" w:rsidRDefault="00357905"/>
    <w:p w14:paraId="7270E516" w14:textId="402DE333" w:rsidR="00357905" w:rsidRDefault="00357905">
      <w:r>
        <w:t xml:space="preserve">Then install </w:t>
      </w:r>
      <w:proofErr w:type="spellStart"/>
      <w:r w:rsidR="000A0764">
        <w:t>Scipy</w:t>
      </w:r>
      <w:proofErr w:type="spellEnd"/>
    </w:p>
    <w:p w14:paraId="3B71E45C" w14:textId="711B7F29" w:rsidR="000A0764" w:rsidRDefault="000A0764">
      <w:r w:rsidRPr="000A0764">
        <w:drawing>
          <wp:inline distT="0" distB="0" distL="0" distR="0" wp14:anchorId="09913C00" wp14:editId="7CD777CA">
            <wp:extent cx="573151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2E9F" w14:textId="79DFBBB7" w:rsidR="000A0764" w:rsidRDefault="000A0764">
      <w:r w:rsidRPr="000A0764">
        <w:lastRenderedPageBreak/>
        <w:drawing>
          <wp:inline distT="0" distB="0" distL="0" distR="0" wp14:anchorId="2A8AEE1B" wp14:editId="2A922E8B">
            <wp:extent cx="5731510" cy="29705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14309" w14:textId="22C76994" w:rsidR="000A0764" w:rsidRDefault="000A0764"/>
    <w:p w14:paraId="572A0C89" w14:textId="3902F0D9" w:rsidR="000A0764" w:rsidRDefault="000A0764">
      <w:r>
        <w:t>Copy lambda</w:t>
      </w:r>
      <w:r w:rsidR="005C151A">
        <w:t>_function.py from AWS Console and save in Lib/site-packages</w:t>
      </w:r>
    </w:p>
    <w:p w14:paraId="40DE793E" w14:textId="6081E688" w:rsidR="005C151A" w:rsidRDefault="005C151A">
      <w:r w:rsidRPr="005C151A">
        <w:drawing>
          <wp:inline distT="0" distB="0" distL="0" distR="0" wp14:anchorId="3BB3349F" wp14:editId="64F6860F">
            <wp:extent cx="4972744" cy="30484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5DD9F" w14:textId="4483E5E3" w:rsidR="005C151A" w:rsidRDefault="005C151A">
      <w:r>
        <w:t xml:space="preserve">Zip all dependencies </w:t>
      </w:r>
      <w:r w:rsidR="00C07CA0">
        <w:t>open Lambda AWS and drag the zipped folder</w:t>
      </w:r>
    </w:p>
    <w:p w14:paraId="475FE344" w14:textId="48398A17" w:rsidR="005C151A" w:rsidRDefault="005C151A"/>
    <w:p w14:paraId="62736281" w14:textId="6BD9EC47" w:rsidR="00C07CA0" w:rsidRDefault="00C07CA0">
      <w:r>
        <w:t>AWS Lambda Layers</w:t>
      </w:r>
    </w:p>
    <w:p w14:paraId="224A4CAA" w14:textId="70C7D051" w:rsidR="00C07CA0" w:rsidRDefault="00C07CA0">
      <w:r w:rsidRPr="00C07CA0">
        <w:lastRenderedPageBreak/>
        <w:drawing>
          <wp:inline distT="0" distB="0" distL="0" distR="0" wp14:anchorId="3C8F955C" wp14:editId="10899202">
            <wp:extent cx="5731510" cy="10153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776C" w14:textId="0EA8A7AB" w:rsidR="00BF4F83" w:rsidRDefault="00C07CA0">
      <w:r>
        <w:t>Create a Layer</w:t>
      </w:r>
    </w:p>
    <w:p w14:paraId="77350C61" w14:textId="58C75101" w:rsidR="00C07CA0" w:rsidRDefault="00C07CA0">
      <w:r>
        <w:t>Create S3 bucket and upload a zip folder with the dependencies need for the project</w:t>
      </w:r>
    </w:p>
    <w:p w14:paraId="717B8BEC" w14:textId="41470140" w:rsidR="00C07CA0" w:rsidRDefault="00C07CA0">
      <w:r>
        <w:t xml:space="preserve">A easy way is run pip install </w:t>
      </w:r>
      <w:proofErr w:type="spellStart"/>
      <w:r>
        <w:t>scipy</w:t>
      </w:r>
      <w:proofErr w:type="spellEnd"/>
      <w:r>
        <w:t xml:space="preserve"> -t . then zip the folder and upload to S3</w:t>
      </w:r>
    </w:p>
    <w:p w14:paraId="46DD1759" w14:textId="2AD57C1D" w:rsidR="00E16DB1" w:rsidRDefault="00E16DB1"/>
    <w:p w14:paraId="5B0722A6" w14:textId="7DE276E4" w:rsidR="00E16DB1" w:rsidRDefault="00E16DB1">
      <w:hyperlink r:id="rId14" w:history="1">
        <w:r>
          <w:rPr>
            <w:rStyle w:val="Hyperlink"/>
          </w:rPr>
          <w:t>https://itnext.io/creating-aws-lambda-applications-with-sam-dd13258c16dd</w:t>
        </w:r>
      </w:hyperlink>
    </w:p>
    <w:p w14:paraId="73F80B5A" w14:textId="5C07C9DB" w:rsidR="00264D41" w:rsidRDefault="00264D41">
      <w:hyperlink r:id="rId15" w:history="1">
        <w:r>
          <w:rPr>
            <w:rStyle w:val="Hyperlink"/>
          </w:rPr>
          <w:t>https://sanderknape.com/2018/02/comparing-aws-sam-with-serverless-framework/</w:t>
        </w:r>
      </w:hyperlink>
    </w:p>
    <w:p w14:paraId="31D7B15F" w14:textId="2DB47005" w:rsidR="00C07CA0" w:rsidRDefault="00C07CA0">
      <w:hyperlink r:id="rId16" w:history="1">
        <w:r>
          <w:rPr>
            <w:rStyle w:val="Hyperlink"/>
          </w:rPr>
          <w:t>https://medium.com/@adhorn/getting-started-with-aws-lambda-layers-for-python-6e10b1f9a5d</w:t>
        </w:r>
      </w:hyperlink>
    </w:p>
    <w:p w14:paraId="7E3A4887" w14:textId="4B2EB96D" w:rsidR="00C07CA0" w:rsidRDefault="00C07CA0">
      <w:hyperlink r:id="rId17" w:history="1">
        <w:r>
          <w:rPr>
            <w:rStyle w:val="Hyperlink"/>
          </w:rPr>
          <w:t>https://docs.aws.amazon.com/lambda/latest/dg/configuration-layers.html</w:t>
        </w:r>
      </w:hyperlink>
    </w:p>
    <w:p w14:paraId="5A8C5B38" w14:textId="34D4F47B" w:rsidR="007406FA" w:rsidRDefault="007406FA">
      <w:hyperlink r:id="rId18" w:history="1">
        <w:r>
          <w:rPr>
            <w:rStyle w:val="Hyperlink"/>
          </w:rPr>
          <w:t>https://www.youtube.com/watch?v=3BH79Uciw5w&amp;list=PLqEbL1vopgvtQI4_y-t1To377jDojYcn0&amp;index=3</w:t>
        </w:r>
      </w:hyperlink>
    </w:p>
    <w:p w14:paraId="68B3F01E" w14:textId="42A05AB5" w:rsidR="0062125D" w:rsidRDefault="0062125D">
      <w:hyperlink r:id="rId19" w:history="1">
        <w:r>
          <w:rPr>
            <w:rStyle w:val="Hyperlink"/>
          </w:rPr>
          <w:t>https://github.com/mthenw/awesome-layers</w:t>
        </w:r>
      </w:hyperlink>
      <w:bookmarkStart w:id="0" w:name="_GoBack"/>
      <w:bookmarkEnd w:id="0"/>
    </w:p>
    <w:p w14:paraId="4254024B" w14:textId="12635B51" w:rsidR="00357905" w:rsidRDefault="00357905"/>
    <w:p w14:paraId="08B2ED19" w14:textId="454DE948" w:rsidR="00357905" w:rsidRDefault="00357905">
      <w:r>
        <w:t>Possible Solution</w:t>
      </w:r>
    </w:p>
    <w:p w14:paraId="1E25A51B" w14:textId="45105CB1" w:rsidR="00357905" w:rsidRDefault="00357905">
      <w:hyperlink r:id="rId20" w:history="1">
        <w:r>
          <w:rPr>
            <w:rStyle w:val="Hyperlink"/>
          </w:rPr>
          <w:t>https://www.youtube.com/watch?v=ItE6MAZaiJY</w:t>
        </w:r>
      </w:hyperlink>
    </w:p>
    <w:p w14:paraId="1FC0D61C" w14:textId="0F50EA2E" w:rsidR="000A0764" w:rsidRDefault="000A0764">
      <w:hyperlink r:id="rId21" w:anchor="python-package-dependencies" w:history="1">
        <w:r>
          <w:rPr>
            <w:rStyle w:val="Hyperlink"/>
          </w:rPr>
          <w:t>https://docs.aws.amazon.com/lambda/latest/dg/python-package.html#python-package-dependencies</w:t>
        </w:r>
      </w:hyperlink>
    </w:p>
    <w:p w14:paraId="2E349D7C" w14:textId="0E875BF7" w:rsidR="000A0764" w:rsidRDefault="000A0764">
      <w:hyperlink r:id="rId22" w:history="1">
        <w:r>
          <w:rPr>
            <w:rStyle w:val="Hyperlink"/>
          </w:rPr>
          <w:t>https://docs.aws.amazon.com/lambda/latest/dg/python-logging.html</w:t>
        </w:r>
      </w:hyperlink>
    </w:p>
    <w:sectPr w:rsidR="000A07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jEytTQwMDIwsTBS0lEKTi0uzszPAykwrAUA/X4lZiwAAAA="/>
  </w:docVars>
  <w:rsids>
    <w:rsidRoot w:val="00E16DB1"/>
    <w:rsid w:val="000A0764"/>
    <w:rsid w:val="00264D41"/>
    <w:rsid w:val="00357905"/>
    <w:rsid w:val="003C691B"/>
    <w:rsid w:val="004D4F65"/>
    <w:rsid w:val="005C151A"/>
    <w:rsid w:val="0062125D"/>
    <w:rsid w:val="007406FA"/>
    <w:rsid w:val="00BF4F83"/>
    <w:rsid w:val="00C07CA0"/>
    <w:rsid w:val="00E1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89C31"/>
  <w15:chartTrackingRefBased/>
  <w15:docId w15:val="{1DF4B5E3-3438-4920-A1E5-C0600CC60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16D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youtube.com/watch?v=3BH79Uciw5w&amp;list=PLqEbL1vopgvtQI4_y-t1To377jDojYcn0&amp;index=3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aws.amazon.com/lambda/latest/dg/python-package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docs.aws.amazon.com/lambda/latest/dg/configuration-layer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edium.com/@adhorn/getting-started-with-aws-lambda-layers-for-python-6e10b1f9a5d" TargetMode="External"/><Relationship Id="rId20" Type="http://schemas.openxmlformats.org/officeDocument/2006/relationships/hyperlink" Target="https://www.youtube.com/watch?v=ItE6MAZaiJY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sanderknape.com/2018/02/comparing-aws-sam-with-serverless-framework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github.com/mthenw/awesome-layers" TargetMode="Externa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yperlink" Target="https://itnext.io/creating-aws-lambda-applications-with-sam-dd13258c16dd" TargetMode="External"/><Relationship Id="rId22" Type="http://schemas.openxmlformats.org/officeDocument/2006/relationships/hyperlink" Target="https://docs.aws.amazon.com/lambda/latest/dg/python-logg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4E8E40-A95C-472A-81AA-111D9F765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EEF6FF-AD1F-4593-8775-EAB6226538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93F3B3-1B5C-47D9-986C-58B06BC8BC2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3</cp:revision>
  <dcterms:created xsi:type="dcterms:W3CDTF">2020-03-18T16:57:00Z</dcterms:created>
  <dcterms:modified xsi:type="dcterms:W3CDTF">2020-03-19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